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877" w:rsidRPr="00550526" w:rsidRDefault="00550526">
      <w:pPr>
        <w:rPr>
          <w:b/>
          <w:bCs/>
        </w:rPr>
      </w:pPr>
      <w:r w:rsidRPr="00550526">
        <w:rPr>
          <w:b/>
          <w:bCs/>
        </w:rPr>
        <w:t>Session Mentors for Undergraduate Program</w:t>
      </w:r>
    </w:p>
    <w:p w:rsidR="00550526" w:rsidRDefault="00550526">
      <w:r>
        <w:t>The role of mentors is to provide support and guide the students in handling issues including career planning, academic matter, stress handling etc. Each session has been assigned mentors to whom they can visit and seek advice.</w:t>
      </w:r>
    </w:p>
    <w:p w:rsidR="00550526" w:rsidRDefault="00550526" w:rsidP="00550526">
      <w:pPr>
        <w:pStyle w:val="ListParagraph"/>
        <w:numPr>
          <w:ilvl w:val="0"/>
          <w:numId w:val="1"/>
        </w:numPr>
      </w:pPr>
      <w:r>
        <w:t>Principle Mentor: Dr. Nasir Ahmad –Send Email (</w:t>
      </w:r>
      <w:hyperlink r:id="rId5" w:history="1">
        <w:r w:rsidRPr="005235B2">
          <w:rPr>
            <w:rStyle w:val="Hyperlink"/>
          </w:rPr>
          <w:t>nasirahmad@uet.edu.pk</w:t>
        </w:r>
      </w:hyperlink>
      <w:r>
        <w:t>)</w:t>
      </w:r>
    </w:p>
    <w:p w:rsidR="00550526" w:rsidRDefault="00550526" w:rsidP="00550526">
      <w:pPr>
        <w:pStyle w:val="ListParagraph"/>
        <w:numPr>
          <w:ilvl w:val="0"/>
          <w:numId w:val="1"/>
        </w:numPr>
      </w:pPr>
      <w:r>
        <w:t xml:space="preserve">Mentors for Session 2019: Dr. Muhammad Usman and Dr. Imran Mahmood  </w:t>
      </w:r>
      <w:r>
        <w:t>–Send Email</w:t>
      </w:r>
      <w:r>
        <w:t xml:space="preserve"> (</w:t>
      </w:r>
      <w:hyperlink r:id="rId6" w:history="1">
        <w:r w:rsidRPr="005235B2">
          <w:rPr>
            <w:rStyle w:val="Hyperlink"/>
          </w:rPr>
          <w:t>m.usman@uet.edu.pk</w:t>
        </w:r>
      </w:hyperlink>
      <w:r>
        <w:t xml:space="preserve">, </w:t>
      </w:r>
      <w:hyperlink r:id="rId7" w:history="1">
        <w:r w:rsidRPr="005235B2">
          <w:rPr>
            <w:rStyle w:val="Hyperlink"/>
          </w:rPr>
          <w:t>imran.mahmood@uet.edu.pk</w:t>
        </w:r>
      </w:hyperlink>
      <w:r>
        <w:t xml:space="preserve">) </w:t>
      </w:r>
    </w:p>
    <w:p w:rsidR="00550526" w:rsidRDefault="00550526" w:rsidP="00550526">
      <w:pPr>
        <w:pStyle w:val="ListParagraph"/>
        <w:numPr>
          <w:ilvl w:val="0"/>
          <w:numId w:val="1"/>
        </w:numPr>
      </w:pPr>
      <w:r>
        <w:t xml:space="preserve">Mentors for Session 2020: Dr. Hashim Iqbal, Mr. U. S. Virk, Mr. </w:t>
      </w:r>
      <w:proofErr w:type="spellStart"/>
      <w:r>
        <w:t>Waqas</w:t>
      </w:r>
      <w:proofErr w:type="spellEnd"/>
      <w:r>
        <w:t xml:space="preserve"> Arshad and Mr. Zia </w:t>
      </w:r>
      <w:proofErr w:type="spellStart"/>
      <w:r>
        <w:t>ur</w:t>
      </w:r>
      <w:proofErr w:type="spellEnd"/>
      <w:r>
        <w:t xml:space="preserve"> Rahman </w:t>
      </w:r>
      <w:r>
        <w:t>–Send Email (</w:t>
      </w:r>
      <w:hyperlink r:id="rId8" w:history="1">
        <w:r w:rsidRPr="005235B2">
          <w:rPr>
            <w:rStyle w:val="Hyperlink"/>
          </w:rPr>
          <w:t>hashim.iqbal@uet.edu.pk</w:t>
        </w:r>
      </w:hyperlink>
      <w:r>
        <w:t xml:space="preserve">, </w:t>
      </w:r>
      <w:hyperlink r:id="rId9" w:history="1">
        <w:r w:rsidRPr="005235B2">
          <w:rPr>
            <w:rStyle w:val="Hyperlink"/>
          </w:rPr>
          <w:t>umar.virk@uet.edu.pk,waqas.arshad@uet.edu.pk</w:t>
        </w:r>
      </w:hyperlink>
      <w:r>
        <w:t xml:space="preserve">, </w:t>
      </w:r>
      <w:hyperlink r:id="rId10" w:history="1">
        <w:r w:rsidRPr="005235B2">
          <w:rPr>
            <w:rStyle w:val="Hyperlink"/>
          </w:rPr>
          <w:t>ziaurrahman@uet.edu.pk</w:t>
        </w:r>
      </w:hyperlink>
      <w:r>
        <w:t xml:space="preserve"> </w:t>
      </w:r>
      <w:r>
        <w:t xml:space="preserve">) </w:t>
      </w:r>
    </w:p>
    <w:p w:rsidR="00550526" w:rsidRDefault="00550526" w:rsidP="00550526">
      <w:pPr>
        <w:pStyle w:val="ListParagraph"/>
        <w:numPr>
          <w:ilvl w:val="0"/>
          <w:numId w:val="1"/>
        </w:numPr>
      </w:pPr>
      <w:r>
        <w:t xml:space="preserve">Mentors for Session 2021: Dr. Asif </w:t>
      </w:r>
      <w:proofErr w:type="spellStart"/>
      <w:r>
        <w:t>Ishfaque</w:t>
      </w:r>
      <w:proofErr w:type="spellEnd"/>
      <w:r>
        <w:t xml:space="preserve">, Dr. </w:t>
      </w:r>
      <w:proofErr w:type="spellStart"/>
      <w:r>
        <w:t>Asim</w:t>
      </w:r>
      <w:proofErr w:type="spellEnd"/>
      <w:r>
        <w:t xml:space="preserve"> </w:t>
      </w:r>
      <w:proofErr w:type="spellStart"/>
      <w:r>
        <w:t>Ghaffar</w:t>
      </w:r>
      <w:proofErr w:type="spellEnd"/>
      <w:r>
        <w:t xml:space="preserve">, Mr. </w:t>
      </w:r>
      <w:proofErr w:type="spellStart"/>
      <w:r>
        <w:t>Dilruba</w:t>
      </w:r>
      <w:proofErr w:type="spellEnd"/>
      <w:r>
        <w:t xml:space="preserve"> Siddiqi, Dr. Imran Ali </w:t>
      </w:r>
      <w:r>
        <w:t>–Send Email (</w:t>
      </w:r>
      <w:hyperlink r:id="rId11" w:history="1">
        <w:r w:rsidRPr="005235B2">
          <w:rPr>
            <w:rStyle w:val="Hyperlink"/>
          </w:rPr>
          <w:t>asif.ishfaque@uet.edu.pk</w:t>
        </w:r>
      </w:hyperlink>
      <w:r>
        <w:t xml:space="preserve">, </w:t>
      </w:r>
      <w:hyperlink r:id="rId12" w:history="1">
        <w:r w:rsidRPr="005235B2">
          <w:rPr>
            <w:rStyle w:val="Hyperlink"/>
          </w:rPr>
          <w:t>asim.ghaffar@uet.edu.pk,siddiqi@uet.edu.pk</w:t>
        </w:r>
      </w:hyperlink>
      <w:r>
        <w:t xml:space="preserve">, </w:t>
      </w:r>
      <w:hyperlink r:id="rId13" w:history="1">
        <w:r w:rsidRPr="005235B2">
          <w:rPr>
            <w:rStyle w:val="Hyperlink"/>
          </w:rPr>
          <w:t>Imran.ali@uet.edu.pk</w:t>
        </w:r>
      </w:hyperlink>
      <w:r>
        <w:t xml:space="preserve">) </w:t>
      </w:r>
    </w:p>
    <w:p w:rsidR="00550526" w:rsidRDefault="00550526" w:rsidP="00550526">
      <w:pPr>
        <w:pStyle w:val="ListParagraph"/>
        <w:numPr>
          <w:ilvl w:val="0"/>
          <w:numId w:val="1"/>
        </w:numPr>
      </w:pPr>
      <w:r>
        <w:t xml:space="preserve">Mentors for Session 2022: Mr. </w:t>
      </w:r>
      <w:proofErr w:type="spellStart"/>
      <w:r>
        <w:t>Saqib</w:t>
      </w:r>
      <w:proofErr w:type="spellEnd"/>
      <w:r>
        <w:t xml:space="preserve"> Zafar </w:t>
      </w:r>
      <w:r>
        <w:t>–Send Email (</w:t>
      </w:r>
      <w:hyperlink r:id="rId14" w:history="1">
        <w:r w:rsidRPr="005235B2">
          <w:rPr>
            <w:rStyle w:val="Hyperlink"/>
          </w:rPr>
          <w:t>saqibzafar@uet.edu.pk</w:t>
        </w:r>
      </w:hyperlink>
      <w:r>
        <w:t>)</w:t>
      </w:r>
    </w:p>
    <w:p w:rsidR="00550526" w:rsidRDefault="00550526" w:rsidP="00550526"/>
    <w:p w:rsidR="00550526" w:rsidRDefault="00550526" w:rsidP="00550526">
      <w:r>
        <w:t>Please add the list (attached) in same section under Also Check—Session Mentors</w:t>
      </w:r>
      <w:bookmarkStart w:id="0" w:name="_GoBack"/>
      <w:bookmarkEnd w:id="0"/>
    </w:p>
    <w:p w:rsidR="00550526" w:rsidRDefault="00550526" w:rsidP="00550526"/>
    <w:p w:rsidR="00550526" w:rsidRDefault="00550526" w:rsidP="00550526"/>
    <w:p w:rsidR="00550526" w:rsidRDefault="00550526" w:rsidP="00550526">
      <w:pPr>
        <w:ind w:left="360"/>
      </w:pPr>
    </w:p>
    <w:sectPr w:rsidR="005505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C41555"/>
    <w:multiLevelType w:val="hybridMultilevel"/>
    <w:tmpl w:val="74D0B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tjA3MTMzNTQ1NzdW0lEKTi0uzszPAykwrAUA1pUR5iwAAAA="/>
  </w:docVars>
  <w:rsids>
    <w:rsidRoot w:val="00914D21"/>
    <w:rsid w:val="000004CB"/>
    <w:rsid w:val="0000279B"/>
    <w:rsid w:val="00003AF4"/>
    <w:rsid w:val="00015C68"/>
    <w:rsid w:val="00033594"/>
    <w:rsid w:val="00034859"/>
    <w:rsid w:val="00034F3E"/>
    <w:rsid w:val="0003503B"/>
    <w:rsid w:val="0003745E"/>
    <w:rsid w:val="0004238D"/>
    <w:rsid w:val="0004418A"/>
    <w:rsid w:val="00051647"/>
    <w:rsid w:val="00051A9E"/>
    <w:rsid w:val="0005298F"/>
    <w:rsid w:val="0006317B"/>
    <w:rsid w:val="00063EB7"/>
    <w:rsid w:val="00066C43"/>
    <w:rsid w:val="00067918"/>
    <w:rsid w:val="0008428A"/>
    <w:rsid w:val="000965BC"/>
    <w:rsid w:val="00097BFC"/>
    <w:rsid w:val="000A0EF8"/>
    <w:rsid w:val="000A147A"/>
    <w:rsid w:val="000A280E"/>
    <w:rsid w:val="000A63F5"/>
    <w:rsid w:val="000B22FD"/>
    <w:rsid w:val="000C2689"/>
    <w:rsid w:val="000C49D8"/>
    <w:rsid w:val="000D2B0B"/>
    <w:rsid w:val="000D744C"/>
    <w:rsid w:val="000E3483"/>
    <w:rsid w:val="000E6B5B"/>
    <w:rsid w:val="000F1336"/>
    <w:rsid w:val="000F2F2E"/>
    <w:rsid w:val="000F7F8D"/>
    <w:rsid w:val="00105D85"/>
    <w:rsid w:val="00105FF8"/>
    <w:rsid w:val="00106765"/>
    <w:rsid w:val="00111E83"/>
    <w:rsid w:val="00116E6C"/>
    <w:rsid w:val="00120D10"/>
    <w:rsid w:val="001214EA"/>
    <w:rsid w:val="001248AD"/>
    <w:rsid w:val="00127CBC"/>
    <w:rsid w:val="00131D1C"/>
    <w:rsid w:val="0013517E"/>
    <w:rsid w:val="00136A99"/>
    <w:rsid w:val="00140925"/>
    <w:rsid w:val="00141932"/>
    <w:rsid w:val="0014411B"/>
    <w:rsid w:val="001449F0"/>
    <w:rsid w:val="001458D9"/>
    <w:rsid w:val="001463D3"/>
    <w:rsid w:val="0015250B"/>
    <w:rsid w:val="00152A24"/>
    <w:rsid w:val="00152BF4"/>
    <w:rsid w:val="00153D59"/>
    <w:rsid w:val="00160E66"/>
    <w:rsid w:val="00162D11"/>
    <w:rsid w:val="00172180"/>
    <w:rsid w:val="00174340"/>
    <w:rsid w:val="0018516F"/>
    <w:rsid w:val="001858AA"/>
    <w:rsid w:val="00192A88"/>
    <w:rsid w:val="001A5395"/>
    <w:rsid w:val="001A5C94"/>
    <w:rsid w:val="001B2789"/>
    <w:rsid w:val="001B7B1E"/>
    <w:rsid w:val="001C248A"/>
    <w:rsid w:val="001C46F6"/>
    <w:rsid w:val="001C4B41"/>
    <w:rsid w:val="001C5DFE"/>
    <w:rsid w:val="001D1FE3"/>
    <w:rsid w:val="001D3ABD"/>
    <w:rsid w:val="001D5E1B"/>
    <w:rsid w:val="001E08D7"/>
    <w:rsid w:val="001E0C28"/>
    <w:rsid w:val="001E2100"/>
    <w:rsid w:val="001E53C2"/>
    <w:rsid w:val="001E6921"/>
    <w:rsid w:val="001F4450"/>
    <w:rsid w:val="001F559D"/>
    <w:rsid w:val="001F735E"/>
    <w:rsid w:val="001F7B57"/>
    <w:rsid w:val="001F7BC3"/>
    <w:rsid w:val="002052DF"/>
    <w:rsid w:val="00220BC9"/>
    <w:rsid w:val="002214C3"/>
    <w:rsid w:val="00221520"/>
    <w:rsid w:val="00226E15"/>
    <w:rsid w:val="00227C8E"/>
    <w:rsid w:val="00230B1D"/>
    <w:rsid w:val="00233CBA"/>
    <w:rsid w:val="00236798"/>
    <w:rsid w:val="00236EFA"/>
    <w:rsid w:val="0024241F"/>
    <w:rsid w:val="00246263"/>
    <w:rsid w:val="00246387"/>
    <w:rsid w:val="00246B82"/>
    <w:rsid w:val="0025259E"/>
    <w:rsid w:val="002549D1"/>
    <w:rsid w:val="0025718E"/>
    <w:rsid w:val="00257E93"/>
    <w:rsid w:val="00263768"/>
    <w:rsid w:val="00264B8C"/>
    <w:rsid w:val="00267463"/>
    <w:rsid w:val="0026792D"/>
    <w:rsid w:val="00272804"/>
    <w:rsid w:val="00272AF0"/>
    <w:rsid w:val="00275660"/>
    <w:rsid w:val="0027634A"/>
    <w:rsid w:val="00280284"/>
    <w:rsid w:val="00280EB4"/>
    <w:rsid w:val="00281378"/>
    <w:rsid w:val="002851CB"/>
    <w:rsid w:val="00286469"/>
    <w:rsid w:val="00287A7F"/>
    <w:rsid w:val="0029013B"/>
    <w:rsid w:val="0029289B"/>
    <w:rsid w:val="002956C8"/>
    <w:rsid w:val="0029599B"/>
    <w:rsid w:val="00297478"/>
    <w:rsid w:val="002A037E"/>
    <w:rsid w:val="002A234E"/>
    <w:rsid w:val="002A34B5"/>
    <w:rsid w:val="002A782E"/>
    <w:rsid w:val="002A7EA1"/>
    <w:rsid w:val="002B3113"/>
    <w:rsid w:val="002B458D"/>
    <w:rsid w:val="002B4D3C"/>
    <w:rsid w:val="002C042B"/>
    <w:rsid w:val="002C0EF7"/>
    <w:rsid w:val="002C1343"/>
    <w:rsid w:val="002C301B"/>
    <w:rsid w:val="002C3A7D"/>
    <w:rsid w:val="002C45C7"/>
    <w:rsid w:val="002C5A7B"/>
    <w:rsid w:val="002C6F2C"/>
    <w:rsid w:val="002D4723"/>
    <w:rsid w:val="002D71E7"/>
    <w:rsid w:val="002E39DF"/>
    <w:rsid w:val="002E4437"/>
    <w:rsid w:val="002F2C95"/>
    <w:rsid w:val="00300A2B"/>
    <w:rsid w:val="00302AD8"/>
    <w:rsid w:val="003035CF"/>
    <w:rsid w:val="00305B25"/>
    <w:rsid w:val="003076C3"/>
    <w:rsid w:val="00311FC9"/>
    <w:rsid w:val="0031339A"/>
    <w:rsid w:val="003161B2"/>
    <w:rsid w:val="003171FD"/>
    <w:rsid w:val="00320169"/>
    <w:rsid w:val="00321B83"/>
    <w:rsid w:val="0032754D"/>
    <w:rsid w:val="00327B59"/>
    <w:rsid w:val="00330F12"/>
    <w:rsid w:val="00335C84"/>
    <w:rsid w:val="00340B9F"/>
    <w:rsid w:val="003422CE"/>
    <w:rsid w:val="00345A5A"/>
    <w:rsid w:val="0035464E"/>
    <w:rsid w:val="00356EE3"/>
    <w:rsid w:val="003577C7"/>
    <w:rsid w:val="00361A19"/>
    <w:rsid w:val="00364E2C"/>
    <w:rsid w:val="00366CB7"/>
    <w:rsid w:val="003709D3"/>
    <w:rsid w:val="003711D7"/>
    <w:rsid w:val="00371308"/>
    <w:rsid w:val="00375B55"/>
    <w:rsid w:val="00377C75"/>
    <w:rsid w:val="00377CC8"/>
    <w:rsid w:val="003820A6"/>
    <w:rsid w:val="0038695D"/>
    <w:rsid w:val="00394BBA"/>
    <w:rsid w:val="00394D63"/>
    <w:rsid w:val="003979DA"/>
    <w:rsid w:val="003A1E4B"/>
    <w:rsid w:val="003A4742"/>
    <w:rsid w:val="003B004A"/>
    <w:rsid w:val="003B200F"/>
    <w:rsid w:val="003B3BAB"/>
    <w:rsid w:val="003C1514"/>
    <w:rsid w:val="003C18C9"/>
    <w:rsid w:val="003C1A59"/>
    <w:rsid w:val="003C7CB1"/>
    <w:rsid w:val="003D408A"/>
    <w:rsid w:val="003D494D"/>
    <w:rsid w:val="003D4EA8"/>
    <w:rsid w:val="003D6327"/>
    <w:rsid w:val="003F2988"/>
    <w:rsid w:val="003F450F"/>
    <w:rsid w:val="003F50A9"/>
    <w:rsid w:val="003F564A"/>
    <w:rsid w:val="004011CA"/>
    <w:rsid w:val="00401B81"/>
    <w:rsid w:val="00402012"/>
    <w:rsid w:val="00402ED1"/>
    <w:rsid w:val="00406114"/>
    <w:rsid w:val="004107A9"/>
    <w:rsid w:val="004110D6"/>
    <w:rsid w:val="00413B8F"/>
    <w:rsid w:val="00415278"/>
    <w:rsid w:val="0042176F"/>
    <w:rsid w:val="0042725C"/>
    <w:rsid w:val="0043053B"/>
    <w:rsid w:val="00430B6F"/>
    <w:rsid w:val="0043174D"/>
    <w:rsid w:val="00432974"/>
    <w:rsid w:val="004348F4"/>
    <w:rsid w:val="00437838"/>
    <w:rsid w:val="004378F3"/>
    <w:rsid w:val="004428BF"/>
    <w:rsid w:val="0044349D"/>
    <w:rsid w:val="00445C69"/>
    <w:rsid w:val="004512FA"/>
    <w:rsid w:val="00451718"/>
    <w:rsid w:val="00453855"/>
    <w:rsid w:val="00460145"/>
    <w:rsid w:val="00460C21"/>
    <w:rsid w:val="004615DC"/>
    <w:rsid w:val="004623D8"/>
    <w:rsid w:val="00462862"/>
    <w:rsid w:val="00462FE5"/>
    <w:rsid w:val="004709FE"/>
    <w:rsid w:val="004730AC"/>
    <w:rsid w:val="00477B96"/>
    <w:rsid w:val="00477EBA"/>
    <w:rsid w:val="00480CAA"/>
    <w:rsid w:val="00485848"/>
    <w:rsid w:val="00485EB3"/>
    <w:rsid w:val="00486F40"/>
    <w:rsid w:val="00494BC1"/>
    <w:rsid w:val="00497935"/>
    <w:rsid w:val="004B02EA"/>
    <w:rsid w:val="004B18DD"/>
    <w:rsid w:val="004B2469"/>
    <w:rsid w:val="004B4B35"/>
    <w:rsid w:val="004B5410"/>
    <w:rsid w:val="004B7258"/>
    <w:rsid w:val="004C2227"/>
    <w:rsid w:val="004C7EC4"/>
    <w:rsid w:val="004D3B80"/>
    <w:rsid w:val="004D5174"/>
    <w:rsid w:val="004E11DC"/>
    <w:rsid w:val="004E1A51"/>
    <w:rsid w:val="004E2139"/>
    <w:rsid w:val="004E368C"/>
    <w:rsid w:val="004E7678"/>
    <w:rsid w:val="004F120F"/>
    <w:rsid w:val="004F3677"/>
    <w:rsid w:val="004F3BD6"/>
    <w:rsid w:val="0050347B"/>
    <w:rsid w:val="00504D3A"/>
    <w:rsid w:val="00510962"/>
    <w:rsid w:val="00511DB6"/>
    <w:rsid w:val="005141FC"/>
    <w:rsid w:val="00517169"/>
    <w:rsid w:val="0052157D"/>
    <w:rsid w:val="00521AC9"/>
    <w:rsid w:val="00523F4B"/>
    <w:rsid w:val="00523F9D"/>
    <w:rsid w:val="00525498"/>
    <w:rsid w:val="00534DC4"/>
    <w:rsid w:val="00542527"/>
    <w:rsid w:val="0054536F"/>
    <w:rsid w:val="00547D9D"/>
    <w:rsid w:val="00550526"/>
    <w:rsid w:val="005506BB"/>
    <w:rsid w:val="00550D08"/>
    <w:rsid w:val="0055371B"/>
    <w:rsid w:val="00556688"/>
    <w:rsid w:val="005705DB"/>
    <w:rsid w:val="00575B11"/>
    <w:rsid w:val="00580480"/>
    <w:rsid w:val="00583756"/>
    <w:rsid w:val="00585FF5"/>
    <w:rsid w:val="00592393"/>
    <w:rsid w:val="005964C7"/>
    <w:rsid w:val="00597FC0"/>
    <w:rsid w:val="005A3CC8"/>
    <w:rsid w:val="005A4D6B"/>
    <w:rsid w:val="005A5468"/>
    <w:rsid w:val="005A5A17"/>
    <w:rsid w:val="005A6827"/>
    <w:rsid w:val="005B242F"/>
    <w:rsid w:val="005B5248"/>
    <w:rsid w:val="005B758E"/>
    <w:rsid w:val="005C4DB1"/>
    <w:rsid w:val="005D2A2D"/>
    <w:rsid w:val="005D3D0D"/>
    <w:rsid w:val="005D7B52"/>
    <w:rsid w:val="005E7673"/>
    <w:rsid w:val="0061071F"/>
    <w:rsid w:val="00612F4E"/>
    <w:rsid w:val="00613A16"/>
    <w:rsid w:val="00614C04"/>
    <w:rsid w:val="006234D2"/>
    <w:rsid w:val="006265E2"/>
    <w:rsid w:val="00632B0D"/>
    <w:rsid w:val="00634A9F"/>
    <w:rsid w:val="00640C39"/>
    <w:rsid w:val="006462AE"/>
    <w:rsid w:val="0064790D"/>
    <w:rsid w:val="006501BC"/>
    <w:rsid w:val="006511B7"/>
    <w:rsid w:val="00660855"/>
    <w:rsid w:val="006629FD"/>
    <w:rsid w:val="006638A6"/>
    <w:rsid w:val="00663F47"/>
    <w:rsid w:val="00664618"/>
    <w:rsid w:val="00665C64"/>
    <w:rsid w:val="00683F13"/>
    <w:rsid w:val="006902DD"/>
    <w:rsid w:val="00691DC4"/>
    <w:rsid w:val="00692A8E"/>
    <w:rsid w:val="00693B57"/>
    <w:rsid w:val="006A0A31"/>
    <w:rsid w:val="006A3275"/>
    <w:rsid w:val="006A5314"/>
    <w:rsid w:val="006A5616"/>
    <w:rsid w:val="006B1735"/>
    <w:rsid w:val="006B1F28"/>
    <w:rsid w:val="006B4151"/>
    <w:rsid w:val="006B59B0"/>
    <w:rsid w:val="006B6620"/>
    <w:rsid w:val="006B6A87"/>
    <w:rsid w:val="006C32D1"/>
    <w:rsid w:val="006C72AD"/>
    <w:rsid w:val="006D1628"/>
    <w:rsid w:val="006D2965"/>
    <w:rsid w:val="006E16FD"/>
    <w:rsid w:val="006E1F5E"/>
    <w:rsid w:val="006E53D0"/>
    <w:rsid w:val="006E6BA6"/>
    <w:rsid w:val="006F07D5"/>
    <w:rsid w:val="006F0C4D"/>
    <w:rsid w:val="006F3010"/>
    <w:rsid w:val="007002D1"/>
    <w:rsid w:val="007012EE"/>
    <w:rsid w:val="00703104"/>
    <w:rsid w:val="00706B11"/>
    <w:rsid w:val="00713D1F"/>
    <w:rsid w:val="00717FA2"/>
    <w:rsid w:val="0072261D"/>
    <w:rsid w:val="00722AC5"/>
    <w:rsid w:val="00722EFD"/>
    <w:rsid w:val="00731701"/>
    <w:rsid w:val="007333D6"/>
    <w:rsid w:val="007334EB"/>
    <w:rsid w:val="007359FC"/>
    <w:rsid w:val="00740E27"/>
    <w:rsid w:val="00742089"/>
    <w:rsid w:val="0074362E"/>
    <w:rsid w:val="00744DA3"/>
    <w:rsid w:val="007450D7"/>
    <w:rsid w:val="00750666"/>
    <w:rsid w:val="007554BB"/>
    <w:rsid w:val="00760D6A"/>
    <w:rsid w:val="00761256"/>
    <w:rsid w:val="007626F9"/>
    <w:rsid w:val="0076409A"/>
    <w:rsid w:val="00770377"/>
    <w:rsid w:val="007716FA"/>
    <w:rsid w:val="00772895"/>
    <w:rsid w:val="00780CC2"/>
    <w:rsid w:val="007810B6"/>
    <w:rsid w:val="0078223B"/>
    <w:rsid w:val="0078611B"/>
    <w:rsid w:val="00786DE5"/>
    <w:rsid w:val="0079068C"/>
    <w:rsid w:val="00794CD1"/>
    <w:rsid w:val="00796A1B"/>
    <w:rsid w:val="007A385D"/>
    <w:rsid w:val="007B30E8"/>
    <w:rsid w:val="007B3683"/>
    <w:rsid w:val="007B557F"/>
    <w:rsid w:val="007B619B"/>
    <w:rsid w:val="007C2651"/>
    <w:rsid w:val="007C2E3A"/>
    <w:rsid w:val="007C3C4B"/>
    <w:rsid w:val="007C64DA"/>
    <w:rsid w:val="007D1656"/>
    <w:rsid w:val="007D68B9"/>
    <w:rsid w:val="007D6C9D"/>
    <w:rsid w:val="007E0097"/>
    <w:rsid w:val="007E094C"/>
    <w:rsid w:val="007E0DD9"/>
    <w:rsid w:val="007E2C31"/>
    <w:rsid w:val="007E3181"/>
    <w:rsid w:val="007E61AC"/>
    <w:rsid w:val="007F00CF"/>
    <w:rsid w:val="007F10CB"/>
    <w:rsid w:val="007F3C03"/>
    <w:rsid w:val="007F3E73"/>
    <w:rsid w:val="007F4F94"/>
    <w:rsid w:val="007F625A"/>
    <w:rsid w:val="00801E3D"/>
    <w:rsid w:val="0080465B"/>
    <w:rsid w:val="00805DB5"/>
    <w:rsid w:val="00807098"/>
    <w:rsid w:val="008112F7"/>
    <w:rsid w:val="0081158B"/>
    <w:rsid w:val="00812448"/>
    <w:rsid w:val="00823237"/>
    <w:rsid w:val="0082418D"/>
    <w:rsid w:val="00831993"/>
    <w:rsid w:val="008362D5"/>
    <w:rsid w:val="00837E37"/>
    <w:rsid w:val="0084049F"/>
    <w:rsid w:val="0084120B"/>
    <w:rsid w:val="00843A0E"/>
    <w:rsid w:val="0086177D"/>
    <w:rsid w:val="00862A27"/>
    <w:rsid w:val="008634ED"/>
    <w:rsid w:val="00873F3D"/>
    <w:rsid w:val="00873FB9"/>
    <w:rsid w:val="0087633C"/>
    <w:rsid w:val="008846D3"/>
    <w:rsid w:val="00885564"/>
    <w:rsid w:val="008937DD"/>
    <w:rsid w:val="0089628B"/>
    <w:rsid w:val="008A4DF8"/>
    <w:rsid w:val="008C34B2"/>
    <w:rsid w:val="008C6D61"/>
    <w:rsid w:val="008D2570"/>
    <w:rsid w:val="008D49DA"/>
    <w:rsid w:val="008F08F9"/>
    <w:rsid w:val="008F25A0"/>
    <w:rsid w:val="008F57FA"/>
    <w:rsid w:val="008F7674"/>
    <w:rsid w:val="00901293"/>
    <w:rsid w:val="009029C4"/>
    <w:rsid w:val="00906016"/>
    <w:rsid w:val="00906545"/>
    <w:rsid w:val="009075EF"/>
    <w:rsid w:val="00913286"/>
    <w:rsid w:val="00913D23"/>
    <w:rsid w:val="00914D21"/>
    <w:rsid w:val="00915761"/>
    <w:rsid w:val="0091736E"/>
    <w:rsid w:val="00940582"/>
    <w:rsid w:val="00940C4B"/>
    <w:rsid w:val="00941C0C"/>
    <w:rsid w:val="00950B89"/>
    <w:rsid w:val="00954386"/>
    <w:rsid w:val="0095445C"/>
    <w:rsid w:val="009553E4"/>
    <w:rsid w:val="00957B33"/>
    <w:rsid w:val="00960DE5"/>
    <w:rsid w:val="00963765"/>
    <w:rsid w:val="00963F9B"/>
    <w:rsid w:val="00964FFB"/>
    <w:rsid w:val="00973963"/>
    <w:rsid w:val="00974DE9"/>
    <w:rsid w:val="009766D3"/>
    <w:rsid w:val="00985FD9"/>
    <w:rsid w:val="009865EA"/>
    <w:rsid w:val="0098784E"/>
    <w:rsid w:val="00994C1A"/>
    <w:rsid w:val="009953A4"/>
    <w:rsid w:val="009A09D2"/>
    <w:rsid w:val="009A1B00"/>
    <w:rsid w:val="009A496A"/>
    <w:rsid w:val="009A6888"/>
    <w:rsid w:val="009A751E"/>
    <w:rsid w:val="009B05C3"/>
    <w:rsid w:val="009B17CD"/>
    <w:rsid w:val="009B5014"/>
    <w:rsid w:val="009C212E"/>
    <w:rsid w:val="009D02FB"/>
    <w:rsid w:val="009D09CA"/>
    <w:rsid w:val="009D3DBC"/>
    <w:rsid w:val="009D5259"/>
    <w:rsid w:val="009E67A3"/>
    <w:rsid w:val="009F3004"/>
    <w:rsid w:val="009F4022"/>
    <w:rsid w:val="009F6141"/>
    <w:rsid w:val="009F68B2"/>
    <w:rsid w:val="009F7FA0"/>
    <w:rsid w:val="00A03F8C"/>
    <w:rsid w:val="00A064C6"/>
    <w:rsid w:val="00A102AE"/>
    <w:rsid w:val="00A120BC"/>
    <w:rsid w:val="00A1339E"/>
    <w:rsid w:val="00A177DF"/>
    <w:rsid w:val="00A17E88"/>
    <w:rsid w:val="00A21187"/>
    <w:rsid w:val="00A2154B"/>
    <w:rsid w:val="00A273AE"/>
    <w:rsid w:val="00A27970"/>
    <w:rsid w:val="00A30969"/>
    <w:rsid w:val="00A326E9"/>
    <w:rsid w:val="00A33B87"/>
    <w:rsid w:val="00A342DF"/>
    <w:rsid w:val="00A34EC6"/>
    <w:rsid w:val="00A44E01"/>
    <w:rsid w:val="00A4772E"/>
    <w:rsid w:val="00A47DB9"/>
    <w:rsid w:val="00A52530"/>
    <w:rsid w:val="00A539A8"/>
    <w:rsid w:val="00A65074"/>
    <w:rsid w:val="00A66F94"/>
    <w:rsid w:val="00A67809"/>
    <w:rsid w:val="00A708F9"/>
    <w:rsid w:val="00A75B99"/>
    <w:rsid w:val="00A76D21"/>
    <w:rsid w:val="00A76F1B"/>
    <w:rsid w:val="00A829BE"/>
    <w:rsid w:val="00A82C1B"/>
    <w:rsid w:val="00A84B23"/>
    <w:rsid w:val="00A8780C"/>
    <w:rsid w:val="00A9284C"/>
    <w:rsid w:val="00A92E63"/>
    <w:rsid w:val="00AA03BC"/>
    <w:rsid w:val="00AA1AA5"/>
    <w:rsid w:val="00AA2E66"/>
    <w:rsid w:val="00AA4FA0"/>
    <w:rsid w:val="00AA6243"/>
    <w:rsid w:val="00AA7C0F"/>
    <w:rsid w:val="00AB08DF"/>
    <w:rsid w:val="00AB4ECF"/>
    <w:rsid w:val="00AB62BD"/>
    <w:rsid w:val="00AC2A52"/>
    <w:rsid w:val="00AC3365"/>
    <w:rsid w:val="00AD2BAF"/>
    <w:rsid w:val="00AD3DDD"/>
    <w:rsid w:val="00AE1388"/>
    <w:rsid w:val="00AE1A8C"/>
    <w:rsid w:val="00AF3351"/>
    <w:rsid w:val="00AF43C3"/>
    <w:rsid w:val="00AF70AA"/>
    <w:rsid w:val="00AF70F6"/>
    <w:rsid w:val="00B031C2"/>
    <w:rsid w:val="00B12BBD"/>
    <w:rsid w:val="00B22A7B"/>
    <w:rsid w:val="00B32E92"/>
    <w:rsid w:val="00B42022"/>
    <w:rsid w:val="00B42165"/>
    <w:rsid w:val="00B44ADF"/>
    <w:rsid w:val="00B4692E"/>
    <w:rsid w:val="00B51C5C"/>
    <w:rsid w:val="00B51CC6"/>
    <w:rsid w:val="00B53325"/>
    <w:rsid w:val="00B53D53"/>
    <w:rsid w:val="00B54E0A"/>
    <w:rsid w:val="00B55CA4"/>
    <w:rsid w:val="00B56FFA"/>
    <w:rsid w:val="00B57555"/>
    <w:rsid w:val="00B57B2C"/>
    <w:rsid w:val="00B61720"/>
    <w:rsid w:val="00B621BA"/>
    <w:rsid w:val="00B664F4"/>
    <w:rsid w:val="00B70DE3"/>
    <w:rsid w:val="00B71A12"/>
    <w:rsid w:val="00B72BE8"/>
    <w:rsid w:val="00B82E4B"/>
    <w:rsid w:val="00B83558"/>
    <w:rsid w:val="00B84FF8"/>
    <w:rsid w:val="00B9074F"/>
    <w:rsid w:val="00B95CAF"/>
    <w:rsid w:val="00BA1130"/>
    <w:rsid w:val="00BA25ED"/>
    <w:rsid w:val="00BA3B39"/>
    <w:rsid w:val="00BA497E"/>
    <w:rsid w:val="00BB06D0"/>
    <w:rsid w:val="00BB2853"/>
    <w:rsid w:val="00BB2D25"/>
    <w:rsid w:val="00BB34B9"/>
    <w:rsid w:val="00BB3803"/>
    <w:rsid w:val="00BB575A"/>
    <w:rsid w:val="00BC17AE"/>
    <w:rsid w:val="00BC3171"/>
    <w:rsid w:val="00BC34B6"/>
    <w:rsid w:val="00BC3601"/>
    <w:rsid w:val="00BC6DFB"/>
    <w:rsid w:val="00BD17A7"/>
    <w:rsid w:val="00BD33CE"/>
    <w:rsid w:val="00BD34F3"/>
    <w:rsid w:val="00BD3FC2"/>
    <w:rsid w:val="00BD6268"/>
    <w:rsid w:val="00BE0BA4"/>
    <w:rsid w:val="00BE0CE0"/>
    <w:rsid w:val="00BE13EA"/>
    <w:rsid w:val="00BE4F70"/>
    <w:rsid w:val="00BE55FC"/>
    <w:rsid w:val="00BE5831"/>
    <w:rsid w:val="00BF61AA"/>
    <w:rsid w:val="00BF76C8"/>
    <w:rsid w:val="00C01DC5"/>
    <w:rsid w:val="00C0588F"/>
    <w:rsid w:val="00C06678"/>
    <w:rsid w:val="00C14C46"/>
    <w:rsid w:val="00C160B5"/>
    <w:rsid w:val="00C16CC9"/>
    <w:rsid w:val="00C2192F"/>
    <w:rsid w:val="00C30AEA"/>
    <w:rsid w:val="00C31AFE"/>
    <w:rsid w:val="00C339B3"/>
    <w:rsid w:val="00C33D4D"/>
    <w:rsid w:val="00C366A5"/>
    <w:rsid w:val="00C3786B"/>
    <w:rsid w:val="00C409E9"/>
    <w:rsid w:val="00C44DF5"/>
    <w:rsid w:val="00C4758A"/>
    <w:rsid w:val="00C47C6D"/>
    <w:rsid w:val="00C52082"/>
    <w:rsid w:val="00C55DB3"/>
    <w:rsid w:val="00C613A9"/>
    <w:rsid w:val="00C653B6"/>
    <w:rsid w:val="00C66B93"/>
    <w:rsid w:val="00C7058B"/>
    <w:rsid w:val="00C70F99"/>
    <w:rsid w:val="00C80809"/>
    <w:rsid w:val="00C85209"/>
    <w:rsid w:val="00C92472"/>
    <w:rsid w:val="00CA1D94"/>
    <w:rsid w:val="00CA254F"/>
    <w:rsid w:val="00CA3F8C"/>
    <w:rsid w:val="00CB0F33"/>
    <w:rsid w:val="00CB0F67"/>
    <w:rsid w:val="00CB37C0"/>
    <w:rsid w:val="00CB55C9"/>
    <w:rsid w:val="00CC0DEB"/>
    <w:rsid w:val="00CC77BE"/>
    <w:rsid w:val="00CD2285"/>
    <w:rsid w:val="00CD3B84"/>
    <w:rsid w:val="00CD67CA"/>
    <w:rsid w:val="00CD689B"/>
    <w:rsid w:val="00CD77DF"/>
    <w:rsid w:val="00CE05DE"/>
    <w:rsid w:val="00CE31C7"/>
    <w:rsid w:val="00CE3264"/>
    <w:rsid w:val="00CE520F"/>
    <w:rsid w:val="00CE5BE4"/>
    <w:rsid w:val="00CF0659"/>
    <w:rsid w:val="00CF7CF3"/>
    <w:rsid w:val="00D00A3B"/>
    <w:rsid w:val="00D01669"/>
    <w:rsid w:val="00D02158"/>
    <w:rsid w:val="00D049CB"/>
    <w:rsid w:val="00D0590D"/>
    <w:rsid w:val="00D06B04"/>
    <w:rsid w:val="00D12765"/>
    <w:rsid w:val="00D1516E"/>
    <w:rsid w:val="00D1696B"/>
    <w:rsid w:val="00D25CFC"/>
    <w:rsid w:val="00D3354A"/>
    <w:rsid w:val="00D34BB6"/>
    <w:rsid w:val="00D351B8"/>
    <w:rsid w:val="00D37098"/>
    <w:rsid w:val="00D46686"/>
    <w:rsid w:val="00D5611B"/>
    <w:rsid w:val="00D57B9C"/>
    <w:rsid w:val="00D630BD"/>
    <w:rsid w:val="00D655E8"/>
    <w:rsid w:val="00D66120"/>
    <w:rsid w:val="00D6794C"/>
    <w:rsid w:val="00D71379"/>
    <w:rsid w:val="00D74FF5"/>
    <w:rsid w:val="00D76392"/>
    <w:rsid w:val="00D76712"/>
    <w:rsid w:val="00D83542"/>
    <w:rsid w:val="00D85062"/>
    <w:rsid w:val="00D90877"/>
    <w:rsid w:val="00D91E44"/>
    <w:rsid w:val="00D931C4"/>
    <w:rsid w:val="00D97FCD"/>
    <w:rsid w:val="00DA05CE"/>
    <w:rsid w:val="00DA1302"/>
    <w:rsid w:val="00DA34CC"/>
    <w:rsid w:val="00DA3652"/>
    <w:rsid w:val="00DA4980"/>
    <w:rsid w:val="00DA6056"/>
    <w:rsid w:val="00DB1B31"/>
    <w:rsid w:val="00DB37DF"/>
    <w:rsid w:val="00DB4231"/>
    <w:rsid w:val="00DB4D0A"/>
    <w:rsid w:val="00DB7B01"/>
    <w:rsid w:val="00DC2658"/>
    <w:rsid w:val="00DC7238"/>
    <w:rsid w:val="00DD6B50"/>
    <w:rsid w:val="00DF027D"/>
    <w:rsid w:val="00DF2006"/>
    <w:rsid w:val="00DF7586"/>
    <w:rsid w:val="00E016E2"/>
    <w:rsid w:val="00E01FEB"/>
    <w:rsid w:val="00E02985"/>
    <w:rsid w:val="00E07025"/>
    <w:rsid w:val="00E1008B"/>
    <w:rsid w:val="00E106A6"/>
    <w:rsid w:val="00E13077"/>
    <w:rsid w:val="00E138F9"/>
    <w:rsid w:val="00E1661E"/>
    <w:rsid w:val="00E16830"/>
    <w:rsid w:val="00E20845"/>
    <w:rsid w:val="00E26FBB"/>
    <w:rsid w:val="00E318BD"/>
    <w:rsid w:val="00E33162"/>
    <w:rsid w:val="00E35CD0"/>
    <w:rsid w:val="00E360C0"/>
    <w:rsid w:val="00E372AC"/>
    <w:rsid w:val="00E43B4A"/>
    <w:rsid w:val="00E448BF"/>
    <w:rsid w:val="00E45F3D"/>
    <w:rsid w:val="00E50360"/>
    <w:rsid w:val="00E504E7"/>
    <w:rsid w:val="00E518DC"/>
    <w:rsid w:val="00E5466D"/>
    <w:rsid w:val="00E57742"/>
    <w:rsid w:val="00E6197B"/>
    <w:rsid w:val="00E6209B"/>
    <w:rsid w:val="00E629B8"/>
    <w:rsid w:val="00E63407"/>
    <w:rsid w:val="00E63C66"/>
    <w:rsid w:val="00E661F2"/>
    <w:rsid w:val="00E666A7"/>
    <w:rsid w:val="00E70909"/>
    <w:rsid w:val="00E72284"/>
    <w:rsid w:val="00E87380"/>
    <w:rsid w:val="00E942AB"/>
    <w:rsid w:val="00E9659D"/>
    <w:rsid w:val="00E971F9"/>
    <w:rsid w:val="00EA10EE"/>
    <w:rsid w:val="00EA1FB0"/>
    <w:rsid w:val="00EA4F8F"/>
    <w:rsid w:val="00EB34DA"/>
    <w:rsid w:val="00EB74B2"/>
    <w:rsid w:val="00EB7FDA"/>
    <w:rsid w:val="00EC44FB"/>
    <w:rsid w:val="00EC5D5A"/>
    <w:rsid w:val="00EC79F5"/>
    <w:rsid w:val="00ED3918"/>
    <w:rsid w:val="00EE04EB"/>
    <w:rsid w:val="00EE20DB"/>
    <w:rsid w:val="00EE3C32"/>
    <w:rsid w:val="00EE4679"/>
    <w:rsid w:val="00EE4A90"/>
    <w:rsid w:val="00EE5412"/>
    <w:rsid w:val="00EE7446"/>
    <w:rsid w:val="00EF096A"/>
    <w:rsid w:val="00EF6F46"/>
    <w:rsid w:val="00F020CC"/>
    <w:rsid w:val="00F11852"/>
    <w:rsid w:val="00F145A5"/>
    <w:rsid w:val="00F2018D"/>
    <w:rsid w:val="00F2059B"/>
    <w:rsid w:val="00F20ED4"/>
    <w:rsid w:val="00F22E49"/>
    <w:rsid w:val="00F2457A"/>
    <w:rsid w:val="00F24EC3"/>
    <w:rsid w:val="00F268EE"/>
    <w:rsid w:val="00F30B13"/>
    <w:rsid w:val="00F31F1F"/>
    <w:rsid w:val="00F33A9C"/>
    <w:rsid w:val="00F42319"/>
    <w:rsid w:val="00F42935"/>
    <w:rsid w:val="00F45355"/>
    <w:rsid w:val="00F45521"/>
    <w:rsid w:val="00F46D35"/>
    <w:rsid w:val="00F51537"/>
    <w:rsid w:val="00F51E80"/>
    <w:rsid w:val="00F5280E"/>
    <w:rsid w:val="00F53F9E"/>
    <w:rsid w:val="00F62898"/>
    <w:rsid w:val="00F62C93"/>
    <w:rsid w:val="00F64F99"/>
    <w:rsid w:val="00F66FAB"/>
    <w:rsid w:val="00F71382"/>
    <w:rsid w:val="00F71E12"/>
    <w:rsid w:val="00F73731"/>
    <w:rsid w:val="00F81944"/>
    <w:rsid w:val="00F8223F"/>
    <w:rsid w:val="00F8595F"/>
    <w:rsid w:val="00F911DE"/>
    <w:rsid w:val="00FA4119"/>
    <w:rsid w:val="00FA48D9"/>
    <w:rsid w:val="00FA716B"/>
    <w:rsid w:val="00FA7E5B"/>
    <w:rsid w:val="00FB0487"/>
    <w:rsid w:val="00FB0A46"/>
    <w:rsid w:val="00FB1BB4"/>
    <w:rsid w:val="00FB3075"/>
    <w:rsid w:val="00FB369C"/>
    <w:rsid w:val="00FB5CCD"/>
    <w:rsid w:val="00FC122B"/>
    <w:rsid w:val="00FC390A"/>
    <w:rsid w:val="00FD153D"/>
    <w:rsid w:val="00FD21EC"/>
    <w:rsid w:val="00FD57D0"/>
    <w:rsid w:val="00FE005B"/>
    <w:rsid w:val="00FE2876"/>
    <w:rsid w:val="00FE489B"/>
    <w:rsid w:val="00FE5781"/>
    <w:rsid w:val="00FE7ADF"/>
    <w:rsid w:val="00FF07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B293EF-D4B9-4C3F-83DD-0DC078F80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0526"/>
    <w:pPr>
      <w:ind w:left="720"/>
      <w:contextualSpacing/>
    </w:pPr>
  </w:style>
  <w:style w:type="character" w:styleId="Hyperlink">
    <w:name w:val="Hyperlink"/>
    <w:basedOn w:val="DefaultParagraphFont"/>
    <w:uiPriority w:val="99"/>
    <w:unhideWhenUsed/>
    <w:rsid w:val="0055052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him.iqbal@uet.edu.pk" TargetMode="External"/><Relationship Id="rId13" Type="http://schemas.openxmlformats.org/officeDocument/2006/relationships/hyperlink" Target="mailto:Imran.ali@uet.edu.pk" TargetMode="External"/><Relationship Id="rId3" Type="http://schemas.openxmlformats.org/officeDocument/2006/relationships/settings" Target="settings.xml"/><Relationship Id="rId7" Type="http://schemas.openxmlformats.org/officeDocument/2006/relationships/hyperlink" Target="mailto:imran.mahmood@uet.edu.pk" TargetMode="External"/><Relationship Id="rId12" Type="http://schemas.openxmlformats.org/officeDocument/2006/relationships/hyperlink" Target="mailto:asim.ghaffar@uet.edu.pk,siddiqi@uet.edu.p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usman@uet.edu.pk" TargetMode="External"/><Relationship Id="rId11" Type="http://schemas.openxmlformats.org/officeDocument/2006/relationships/hyperlink" Target="mailto:asif.ishfaque@uet.edu.pk" TargetMode="External"/><Relationship Id="rId5" Type="http://schemas.openxmlformats.org/officeDocument/2006/relationships/hyperlink" Target="mailto:nasirahmad@uet.edu.pk" TargetMode="External"/><Relationship Id="rId15" Type="http://schemas.openxmlformats.org/officeDocument/2006/relationships/fontTable" Target="fontTable.xml"/><Relationship Id="rId10" Type="http://schemas.openxmlformats.org/officeDocument/2006/relationships/hyperlink" Target="mailto:ziaurrahman@uet.edu.pk" TargetMode="External"/><Relationship Id="rId4" Type="http://schemas.openxmlformats.org/officeDocument/2006/relationships/webSettings" Target="webSettings.xml"/><Relationship Id="rId9" Type="http://schemas.openxmlformats.org/officeDocument/2006/relationships/hyperlink" Target="mailto:umar.virk@uet.edu.pk,waqas.arshad@uet.edu.pk" TargetMode="External"/><Relationship Id="rId14" Type="http://schemas.openxmlformats.org/officeDocument/2006/relationships/hyperlink" Target="mailto:saqibzafar@uet.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30</Words>
  <Characters>1312</Characters>
  <Application>Microsoft Office Word</Application>
  <DocSecurity>0</DocSecurity>
  <Lines>10</Lines>
  <Paragraphs>3</Paragraphs>
  <ScaleCrop>false</ScaleCrop>
  <Company/>
  <LinksUpToDate>false</LinksUpToDate>
  <CharactersWithSpaces>1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dc:creator>
  <cp:keywords/>
  <dc:description/>
  <cp:lastModifiedBy>Farhan</cp:lastModifiedBy>
  <cp:revision>2</cp:revision>
  <dcterms:created xsi:type="dcterms:W3CDTF">2023-02-28T06:19:00Z</dcterms:created>
  <dcterms:modified xsi:type="dcterms:W3CDTF">2023-02-28T06:42:00Z</dcterms:modified>
</cp:coreProperties>
</file>